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8786D10"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e</w:t>
      </w:r>
      <w:r w:rsidR="00CB6B52">
        <w:rPr>
          <w:sz w:val="24"/>
          <w:szCs w:val="24"/>
          <w:lang w:val="en-GB"/>
        </w:rPr>
        <w:t xml:space="preserve">w </w:t>
      </w:r>
      <w:r w:rsidR="006A367F">
        <w:rPr>
          <w:sz w:val="24"/>
          <w:szCs w:val="24"/>
          <w:lang w:val="en-GB"/>
        </w:rPr>
        <w:t>York</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F54778" w14:textId="77777777" w:rsidR="00D92A6D" w:rsidRDefault="00D92A6D" w:rsidP="00CB37D9">
      <w:pPr>
        <w:spacing w:after="0" w:line="240" w:lineRule="auto"/>
      </w:pPr>
      <w:r>
        <w:separator/>
      </w:r>
    </w:p>
  </w:endnote>
  <w:endnote w:type="continuationSeparator" w:id="0">
    <w:p w14:paraId="3E9B0C3D" w14:textId="77777777" w:rsidR="00D92A6D" w:rsidRDefault="00D92A6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DB956" w14:textId="77777777" w:rsidR="000B44C6" w:rsidRDefault="000B44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F5E3E1B" w:rsidR="00CB37D9" w:rsidRPr="000B44C6" w:rsidRDefault="00CB37D9" w:rsidP="000B4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BEC8A" w14:textId="77777777" w:rsidR="000B44C6" w:rsidRDefault="000B4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CD6E0C" w14:textId="77777777" w:rsidR="00D92A6D" w:rsidRDefault="00D92A6D" w:rsidP="00CB37D9">
      <w:pPr>
        <w:spacing w:after="0" w:line="240" w:lineRule="auto"/>
      </w:pPr>
      <w:r>
        <w:separator/>
      </w:r>
    </w:p>
  </w:footnote>
  <w:footnote w:type="continuationSeparator" w:id="0">
    <w:p w14:paraId="6FFAA1BF" w14:textId="77777777" w:rsidR="00D92A6D" w:rsidRDefault="00D92A6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51F45" w14:textId="77777777" w:rsidR="000B44C6" w:rsidRDefault="000B4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4CAAEF4" w:rsidR="00AD6FC0" w:rsidRPr="000B44C6" w:rsidRDefault="00AD6FC0" w:rsidP="000B4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580DB" w14:textId="77777777" w:rsidR="000B44C6" w:rsidRDefault="000B44C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B44C6"/>
    <w:rsid w:val="000D10EF"/>
    <w:rsid w:val="001353BB"/>
    <w:rsid w:val="001511CC"/>
    <w:rsid w:val="00181BFB"/>
    <w:rsid w:val="001872F4"/>
    <w:rsid w:val="00213AF9"/>
    <w:rsid w:val="00283ABC"/>
    <w:rsid w:val="0029222A"/>
    <w:rsid w:val="002D0FCE"/>
    <w:rsid w:val="002F06BE"/>
    <w:rsid w:val="003548A8"/>
    <w:rsid w:val="00385198"/>
    <w:rsid w:val="003A5F2A"/>
    <w:rsid w:val="003B24BC"/>
    <w:rsid w:val="003B7112"/>
    <w:rsid w:val="003E3543"/>
    <w:rsid w:val="0040291A"/>
    <w:rsid w:val="00406E3D"/>
    <w:rsid w:val="004115DF"/>
    <w:rsid w:val="00426C19"/>
    <w:rsid w:val="004556D4"/>
    <w:rsid w:val="00473500"/>
    <w:rsid w:val="0049422A"/>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A17025"/>
    <w:rsid w:val="00A2546E"/>
    <w:rsid w:val="00A56F25"/>
    <w:rsid w:val="00AC3BD9"/>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B6B52"/>
    <w:rsid w:val="00CD6FD8"/>
    <w:rsid w:val="00D54234"/>
    <w:rsid w:val="00D92A6D"/>
    <w:rsid w:val="00DD2CCC"/>
    <w:rsid w:val="00E3286C"/>
    <w:rsid w:val="00E41F90"/>
    <w:rsid w:val="00E43F53"/>
    <w:rsid w:val="00E71FFE"/>
    <w:rsid w:val="00E92F87"/>
    <w:rsid w:val="00E9546D"/>
    <w:rsid w:val="00EA0AE5"/>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5</Words>
  <Characters>1916</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4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